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F75A26" w14:textId="3B562727" w:rsidR="00E71CD1" w:rsidRPr="00D828F9" w:rsidRDefault="000D57B1">
      <w:pPr>
        <w:rPr>
          <w:b/>
          <w:bCs/>
        </w:rPr>
      </w:pPr>
      <w:r>
        <w:rPr>
          <w:b/>
          <w:bCs/>
        </w:rPr>
        <w:t>Instructions for running exercises</w:t>
      </w:r>
    </w:p>
    <w:p w14:paraId="1364D13E" w14:textId="77777777" w:rsidR="00D828F9" w:rsidRDefault="00D828F9" w:rsidP="00D828F9"/>
    <w:p w14:paraId="4CF48C04" w14:textId="5CDFDE6D" w:rsidR="00D828F9" w:rsidRPr="00D828F9" w:rsidRDefault="00D828F9" w:rsidP="00D828F9">
      <w:pPr>
        <w:rPr>
          <w:b/>
          <w:bCs/>
        </w:rPr>
      </w:pPr>
      <w:r w:rsidRPr="00D828F9">
        <w:rPr>
          <w:b/>
          <w:bCs/>
        </w:rPr>
        <w:t>Instructions</w:t>
      </w:r>
    </w:p>
    <w:p w14:paraId="5C4AA0CF" w14:textId="7A578278" w:rsidR="00D828F9" w:rsidRDefault="00D828F9" w:rsidP="00D828F9">
      <w:pPr>
        <w:pStyle w:val="ListParagraph"/>
        <w:numPr>
          <w:ilvl w:val="0"/>
          <w:numId w:val="1"/>
        </w:numPr>
      </w:pPr>
      <w:r>
        <w:t>All the running exercises in this course require you to write Python programs.</w:t>
      </w:r>
    </w:p>
    <w:p w14:paraId="47D4D2E9" w14:textId="77777777" w:rsidR="00BF1AE0" w:rsidRDefault="00BF1AE0" w:rsidP="00BF1AE0">
      <w:pPr>
        <w:pStyle w:val="ListParagraph"/>
        <w:numPr>
          <w:ilvl w:val="0"/>
          <w:numId w:val="1"/>
        </w:numPr>
      </w:pPr>
      <w:r>
        <w:t xml:space="preserve">In Running </w:t>
      </w:r>
      <w:proofErr w:type="gramStart"/>
      <w:r>
        <w:t>exercises</w:t>
      </w:r>
      <w:proofErr w:type="gramEnd"/>
      <w:r>
        <w:t xml:space="preserve"> I and II, you are not required to write reports describing the programs. </w:t>
      </w:r>
    </w:p>
    <w:p w14:paraId="4AAC0C3C" w14:textId="77777777" w:rsidR="00BF1AE0" w:rsidRDefault="00BF1AE0" w:rsidP="00BF1AE0">
      <w:pPr>
        <w:pStyle w:val="ListParagraph"/>
        <w:numPr>
          <w:ilvl w:val="0"/>
          <w:numId w:val="1"/>
        </w:numPr>
      </w:pPr>
      <w:r>
        <w:t>In Running exercise III, you are required to write a 3-4 pages report (one per group) describing your results and solution to the question.</w:t>
      </w:r>
    </w:p>
    <w:p w14:paraId="69319483" w14:textId="7B0A81E3" w:rsidR="00BF1AE0" w:rsidRDefault="00BF1AE0" w:rsidP="00BF1AE0">
      <w:pPr>
        <w:pStyle w:val="ListParagraph"/>
        <w:numPr>
          <w:ilvl w:val="0"/>
          <w:numId w:val="1"/>
        </w:numPr>
      </w:pPr>
      <w:r>
        <w:t xml:space="preserve">You are required to document </w:t>
      </w:r>
      <w:r>
        <w:t xml:space="preserve">(following the format that you received) </w:t>
      </w:r>
      <w:r>
        <w:t>and comment all your codes.</w:t>
      </w:r>
      <w:r>
        <w:t xml:space="preserve"> </w:t>
      </w:r>
    </w:p>
    <w:p w14:paraId="461C3B91" w14:textId="18F8F2BA" w:rsidR="00D828F9" w:rsidRDefault="00D828F9" w:rsidP="00D828F9">
      <w:pPr>
        <w:pStyle w:val="ListParagraph"/>
        <w:numPr>
          <w:ilvl w:val="0"/>
          <w:numId w:val="1"/>
        </w:numPr>
      </w:pPr>
      <w:r>
        <w:t>We strongly recommend that you start by writing this comment section before you begin to write the code.</w:t>
      </w:r>
    </w:p>
    <w:p w14:paraId="61F30B8F" w14:textId="2E1871E3" w:rsidR="00672923" w:rsidRDefault="00D828F9" w:rsidP="00D828F9">
      <w:pPr>
        <w:pStyle w:val="ListParagraph"/>
        <w:numPr>
          <w:ilvl w:val="0"/>
          <w:numId w:val="1"/>
        </w:numPr>
      </w:pPr>
      <w:r>
        <w:t>When commenting on your code, the guideline is that a person who does not know python should follow your work through the comments</w:t>
      </w:r>
      <w:r w:rsidR="000D57B1">
        <w:t>.</w:t>
      </w:r>
    </w:p>
    <w:p w14:paraId="217DA663" w14:textId="03501CF8" w:rsidR="00672923" w:rsidRDefault="00672923"/>
    <w:p w14:paraId="314E2383" w14:textId="3BCBD815" w:rsidR="000240FD" w:rsidRPr="00301EA9" w:rsidRDefault="00DB558B" w:rsidP="000240FD">
      <w:pPr>
        <w:rPr>
          <w:b/>
          <w:bCs/>
        </w:rPr>
      </w:pPr>
      <w:r>
        <w:rPr>
          <w:b/>
          <w:bCs/>
        </w:rPr>
        <w:t xml:space="preserve">Backups and </w:t>
      </w:r>
      <w:r w:rsidR="000240FD">
        <w:rPr>
          <w:b/>
          <w:bCs/>
        </w:rPr>
        <w:t>Version management</w:t>
      </w:r>
    </w:p>
    <w:p w14:paraId="3373FDA8" w14:textId="761682D6" w:rsidR="000240FD" w:rsidRDefault="00DB558B">
      <w:r>
        <w:t xml:space="preserve">Part of keeping good documentation is knowing which script </w:t>
      </w:r>
      <w:r w:rsidRPr="00BF1AE0">
        <w:rPr>
          <w:b/>
          <w:bCs/>
        </w:rPr>
        <w:t>version</w:t>
      </w:r>
      <w:r>
        <w:t xml:space="preserve"> you are working on. Make regular backups</w:t>
      </w:r>
      <w:r w:rsidR="000F2CE0">
        <w:t xml:space="preserve"> and store them in three locations (computer’s HD, an external USB, and google drive) and </w:t>
      </w:r>
      <w:r>
        <w:t>document each version of your script so that you will know what it can and cannot do in case you need to go back to an older version.</w:t>
      </w:r>
    </w:p>
    <w:p w14:paraId="5ED52F75" w14:textId="297BF47C" w:rsidR="00DB558B" w:rsidRDefault="00DB558B">
      <w:r w:rsidRPr="00DB558B">
        <w:rPr>
          <w:color w:val="FF0000"/>
        </w:rPr>
        <w:t>Do not be the students</w:t>
      </w:r>
      <w:r>
        <w:t xml:space="preserve"> whose computer crashed, their file was </w:t>
      </w:r>
      <w:r w:rsidR="000F2CE0">
        <w:t xml:space="preserve">accidentally </w:t>
      </w:r>
      <w:r>
        <w:t>erased</w:t>
      </w:r>
      <w:r w:rsidR="000F2CE0">
        <w:t xml:space="preserve"> or lost</w:t>
      </w:r>
      <w:r>
        <w:t xml:space="preserve">, they lost all the work a minute before the deadline, or they just submitted the wrong version. </w:t>
      </w:r>
    </w:p>
    <w:p w14:paraId="67332CE4" w14:textId="77777777" w:rsidR="000240FD" w:rsidRDefault="000240FD">
      <w:pPr>
        <w:rPr>
          <w:b/>
          <w:bCs/>
        </w:rPr>
      </w:pPr>
      <w:r>
        <w:rPr>
          <w:b/>
          <w:bCs/>
        </w:rPr>
        <w:br w:type="page"/>
      </w:r>
    </w:p>
    <w:p w14:paraId="5E31F42D" w14:textId="03D6EC48" w:rsidR="00301EA9" w:rsidRPr="00301EA9" w:rsidRDefault="00301EA9" w:rsidP="00301EA9">
      <w:pPr>
        <w:rPr>
          <w:b/>
          <w:bCs/>
        </w:rPr>
      </w:pPr>
      <w:r w:rsidRPr="00301EA9">
        <w:rPr>
          <w:b/>
          <w:bCs/>
        </w:rPr>
        <w:lastRenderedPageBreak/>
        <w:t>Rules for the assignments</w:t>
      </w:r>
    </w:p>
    <w:p w14:paraId="3D715BBB" w14:textId="77777777" w:rsidR="00301EA9" w:rsidRDefault="00301EA9" w:rsidP="00301EA9">
      <w:r>
        <w:t>There are a few rules for the running exercises:</w:t>
      </w:r>
    </w:p>
    <w:p w14:paraId="005A566A" w14:textId="75784D22" w:rsidR="00301EA9" w:rsidRDefault="00301EA9" w:rsidP="00301EA9">
      <w:pPr>
        <w:pStyle w:val="ListParagraph"/>
        <w:numPr>
          <w:ilvl w:val="0"/>
          <w:numId w:val="2"/>
        </w:numPr>
      </w:pPr>
      <w:r>
        <w:t xml:space="preserve">The three running exercises are </w:t>
      </w:r>
      <w:r w:rsidRPr="00A66EF5">
        <w:rPr>
          <w:b/>
          <w:bCs/>
        </w:rPr>
        <w:t>mandatory</w:t>
      </w:r>
      <w:r w:rsidR="00FD2600">
        <w:t>;</w:t>
      </w:r>
      <w:r>
        <w:t xml:space="preserve"> you need to get a </w:t>
      </w:r>
      <w:r w:rsidRPr="00301EA9">
        <w:t>passing grade</w:t>
      </w:r>
      <w:r w:rsidRPr="00301EA9">
        <w:rPr>
          <w:i/>
          <w:iCs/>
        </w:rPr>
        <w:t xml:space="preserve"> </w:t>
      </w:r>
      <w:r>
        <w:t xml:space="preserve">on </w:t>
      </w:r>
      <w:r w:rsidRPr="00A66EF5">
        <w:rPr>
          <w:b/>
          <w:bCs/>
        </w:rPr>
        <w:t>each</w:t>
      </w:r>
      <w:r>
        <w:t xml:space="preserve"> of them to pass the entire course</w:t>
      </w:r>
      <w:r w:rsidR="00721D33">
        <w:t xml:space="preserve"> (60)</w:t>
      </w:r>
      <w:r>
        <w:t xml:space="preserve">. </w:t>
      </w:r>
    </w:p>
    <w:p w14:paraId="102FF50F" w14:textId="32040933" w:rsidR="00301EA9" w:rsidRDefault="00301EA9" w:rsidP="00301EA9">
      <w:pPr>
        <w:pStyle w:val="ListParagraph"/>
        <w:numPr>
          <w:ilvl w:val="0"/>
          <w:numId w:val="2"/>
        </w:numPr>
      </w:pPr>
      <w:r>
        <w:t>For some exercises</w:t>
      </w:r>
      <w:r w:rsidR="00FD2600">
        <w:t>,</w:t>
      </w:r>
      <w:r>
        <w:t xml:space="preserve"> there are sample input and output (result) files. When running your Python program</w:t>
      </w:r>
      <w:r w:rsidR="00FD2600">
        <w:t>,</w:t>
      </w:r>
      <w:r>
        <w:t xml:space="preserve"> you should get similar or identical the same results.</w:t>
      </w:r>
    </w:p>
    <w:p w14:paraId="1AD8E9F6" w14:textId="5FE1B50E" w:rsidR="00301EA9" w:rsidRDefault="00301EA9" w:rsidP="00301EA9">
      <w:pPr>
        <w:pStyle w:val="ListParagraph"/>
        <w:numPr>
          <w:ilvl w:val="0"/>
          <w:numId w:val="2"/>
        </w:numPr>
      </w:pPr>
      <w:r>
        <w:t>Before you hand in the exercises</w:t>
      </w:r>
      <w:r w:rsidR="00FD2600">
        <w:t>,</w:t>
      </w:r>
      <w:r>
        <w:t xml:space="preserve"> make sure that:</w:t>
      </w:r>
    </w:p>
    <w:p w14:paraId="0E944DF9" w14:textId="1DEC5690" w:rsidR="00301EA9" w:rsidRDefault="00FD2600" w:rsidP="00301EA9">
      <w:pPr>
        <w:pStyle w:val="ListParagraph"/>
        <w:numPr>
          <w:ilvl w:val="1"/>
          <w:numId w:val="4"/>
        </w:numPr>
      </w:pPr>
      <w:r>
        <w:t>T</w:t>
      </w:r>
      <w:r w:rsidR="00301EA9">
        <w:t>he program contains a documented and commented program header.</w:t>
      </w:r>
    </w:p>
    <w:p w14:paraId="332C89EF" w14:textId="2BFDAA0F" w:rsidR="00FD2600" w:rsidRDefault="00FD2600" w:rsidP="00FD2600">
      <w:pPr>
        <w:pStyle w:val="ListParagraph"/>
        <w:numPr>
          <w:ilvl w:val="1"/>
          <w:numId w:val="4"/>
        </w:numPr>
      </w:pPr>
      <w:r>
        <w:t xml:space="preserve">The program is executable with the correct input and output filenames. </w:t>
      </w:r>
    </w:p>
    <w:p w14:paraId="6A80077F" w14:textId="3604B0B4" w:rsidR="00301EA9" w:rsidRDefault="00FD2600" w:rsidP="00301EA9">
      <w:pPr>
        <w:pStyle w:val="ListParagraph"/>
        <w:numPr>
          <w:ilvl w:val="1"/>
          <w:numId w:val="4"/>
        </w:numPr>
      </w:pPr>
      <w:r>
        <w:t>T</w:t>
      </w:r>
      <w:r w:rsidR="00301EA9">
        <w:t>he program runs without errors and warnings.</w:t>
      </w:r>
    </w:p>
    <w:p w14:paraId="690904F8" w14:textId="7E291B08" w:rsidR="00FD2600" w:rsidRDefault="00FD2600" w:rsidP="004149CB">
      <w:pPr>
        <w:pStyle w:val="ListParagraph"/>
        <w:numPr>
          <w:ilvl w:val="1"/>
          <w:numId w:val="4"/>
        </w:numPr>
      </w:pPr>
      <w:r>
        <w:t>T</w:t>
      </w:r>
      <w:r w:rsidR="00301EA9">
        <w:t>he program contains a list of known bugs.</w:t>
      </w:r>
    </w:p>
    <w:p w14:paraId="09FF0675" w14:textId="6AFFBB33" w:rsidR="000331A0" w:rsidRDefault="000331A0" w:rsidP="004149CB">
      <w:pPr>
        <w:pStyle w:val="ListParagraph"/>
        <w:numPr>
          <w:ilvl w:val="1"/>
          <w:numId w:val="4"/>
        </w:numPr>
      </w:pPr>
      <w:r>
        <w:t>The program is robust (it does not crash upon execution, and users cannot crash it).</w:t>
      </w:r>
    </w:p>
    <w:p w14:paraId="2B9FEC52" w14:textId="002BB91D" w:rsidR="00301EA9" w:rsidRDefault="00301EA9" w:rsidP="00FD2600">
      <w:pPr>
        <w:pStyle w:val="ListParagraph"/>
        <w:numPr>
          <w:ilvl w:val="0"/>
          <w:numId w:val="2"/>
        </w:numPr>
      </w:pPr>
      <w:r>
        <w:t xml:space="preserve">You should </w:t>
      </w:r>
      <w:r w:rsidR="00FD2600">
        <w:t xml:space="preserve">submit your assignment through Canvas, as specified in the assignment. </w:t>
      </w:r>
      <w:r>
        <w:t>It is</w:t>
      </w:r>
      <w:r w:rsidR="00FD2600">
        <w:t>,</w:t>
      </w:r>
      <w:r>
        <w:t xml:space="preserve"> of course</w:t>
      </w:r>
      <w:r w:rsidR="00FD2600">
        <w:t>,</w:t>
      </w:r>
      <w:r>
        <w:t xml:space="preserve"> allowed (and even recommended) to </w:t>
      </w:r>
      <w:r w:rsidR="00FD2600">
        <w:t xml:space="preserve">have discussion </w:t>
      </w:r>
      <w:r>
        <w:t>with other students</w:t>
      </w:r>
      <w:r w:rsidR="00FD2600">
        <w:t xml:space="preserve"> concerning the assignments</w:t>
      </w:r>
      <w:r>
        <w:t>.</w:t>
      </w:r>
      <w:r w:rsidRPr="00721D33">
        <w:rPr>
          <w:b/>
          <w:bCs/>
          <w:color w:val="FF0000"/>
        </w:rPr>
        <w:t xml:space="preserve"> It is not allowed to copy code from another studen</w:t>
      </w:r>
      <w:r w:rsidRPr="00DD7831">
        <w:rPr>
          <w:b/>
          <w:bCs/>
          <w:color w:val="FF0000"/>
        </w:rPr>
        <w:t>t</w:t>
      </w:r>
      <w:r w:rsidR="00FD2600">
        <w:rPr>
          <w:b/>
          <w:bCs/>
          <w:color w:val="FF0000"/>
        </w:rPr>
        <w:t xml:space="preserve"> or dictate how to write the code</w:t>
      </w:r>
      <w:r>
        <w:t xml:space="preserve">. </w:t>
      </w:r>
    </w:p>
    <w:p w14:paraId="066575D3" w14:textId="48B611FF" w:rsidR="00513D6E" w:rsidRDefault="00301EA9" w:rsidP="00301EA9">
      <w:pPr>
        <w:pStyle w:val="ListParagraph"/>
        <w:numPr>
          <w:ilvl w:val="0"/>
          <w:numId w:val="2"/>
        </w:numPr>
      </w:pPr>
      <w:r>
        <w:t>Have fun!</w:t>
      </w:r>
    </w:p>
    <w:p w14:paraId="0BDD2C52" w14:textId="253345CA" w:rsidR="00301EA9" w:rsidRDefault="00301EA9" w:rsidP="00301EA9"/>
    <w:p w14:paraId="658DD217" w14:textId="2F295758" w:rsidR="004D1DE9" w:rsidRDefault="004D1DE9" w:rsidP="008A25B1"/>
    <w:sectPr w:rsidR="004D1D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DF5837"/>
    <w:multiLevelType w:val="hybridMultilevel"/>
    <w:tmpl w:val="022CB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7E38DC"/>
    <w:multiLevelType w:val="hybridMultilevel"/>
    <w:tmpl w:val="33DC1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AC065A"/>
    <w:multiLevelType w:val="hybridMultilevel"/>
    <w:tmpl w:val="0FEE70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C3E4F54"/>
    <w:multiLevelType w:val="hybridMultilevel"/>
    <w:tmpl w:val="2F1A6C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71545828">
    <w:abstractNumId w:val="3"/>
  </w:num>
  <w:num w:numId="2" w16cid:durableId="1231623768">
    <w:abstractNumId w:val="0"/>
  </w:num>
  <w:num w:numId="3" w16cid:durableId="629170894">
    <w:abstractNumId w:val="2"/>
  </w:num>
  <w:num w:numId="4" w16cid:durableId="11123581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3MDQzMTYzNTMyNzZT0lEKTi0uzszPAykwqQUAAB9CmSwAAAA="/>
  </w:docVars>
  <w:rsids>
    <w:rsidRoot w:val="00513D6E"/>
    <w:rsid w:val="000240FD"/>
    <w:rsid w:val="000331A0"/>
    <w:rsid w:val="000D57B1"/>
    <w:rsid w:val="000F2CE0"/>
    <w:rsid w:val="00155E80"/>
    <w:rsid w:val="00301EA9"/>
    <w:rsid w:val="003C16CD"/>
    <w:rsid w:val="004D1DE9"/>
    <w:rsid w:val="00513D6E"/>
    <w:rsid w:val="00672923"/>
    <w:rsid w:val="00721D33"/>
    <w:rsid w:val="008A25B1"/>
    <w:rsid w:val="009837D0"/>
    <w:rsid w:val="00A66EF5"/>
    <w:rsid w:val="00BF1AE0"/>
    <w:rsid w:val="00D828F9"/>
    <w:rsid w:val="00DB558B"/>
    <w:rsid w:val="00DD7831"/>
    <w:rsid w:val="00E71CD1"/>
    <w:rsid w:val="00FD26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6EAB30"/>
  <w15:chartTrackingRefBased/>
  <w15:docId w15:val="{1B72B32C-BBE1-49A7-B115-004811254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28F9"/>
    <w:pPr>
      <w:ind w:left="720"/>
      <w:contextualSpacing/>
    </w:pPr>
  </w:style>
  <w:style w:type="table" w:styleId="TableGrid">
    <w:name w:val="Table Grid"/>
    <w:basedOn w:val="TableNormal"/>
    <w:uiPriority w:val="39"/>
    <w:rsid w:val="004D1DE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unhideWhenUsed/>
    <w:rsid w:val="004D1DE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D1DE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30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60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338</Words>
  <Characters>1927</Characters>
  <Application>Microsoft Office Word</Application>
  <DocSecurity>0</DocSecurity>
  <Lines>16</Lines>
  <Paragraphs>4</Paragraphs>
  <ScaleCrop>false</ScaleCrop>
  <Company/>
  <LinksUpToDate>false</LinksUpToDate>
  <CharactersWithSpaces>2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an Elhaik</dc:creator>
  <cp:keywords/>
  <dc:description/>
  <cp:lastModifiedBy>Eran Elhaik</cp:lastModifiedBy>
  <cp:revision>17</cp:revision>
  <dcterms:created xsi:type="dcterms:W3CDTF">2020-08-12T00:35:00Z</dcterms:created>
  <dcterms:modified xsi:type="dcterms:W3CDTF">2022-10-07T00:45:00Z</dcterms:modified>
</cp:coreProperties>
</file>